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F7FB82" w14:textId="46DDEDB0" w:rsidR="00424D70" w:rsidRPr="00424D70" w:rsidRDefault="00424D70" w:rsidP="00424D70">
      <w:pPr>
        <w:rPr>
          <w:b/>
          <w:bCs/>
        </w:rPr>
      </w:pPr>
      <w:r w:rsidRPr="00424D70">
        <w:rPr>
          <w:b/>
          <w:bCs/>
        </w:rPr>
        <w:t xml:space="preserve">Subject: Important: </w:t>
      </w:r>
      <w:r w:rsidR="00D86E59">
        <w:rPr>
          <w:b/>
          <w:bCs/>
        </w:rPr>
        <w:t xml:space="preserve">ACIT 1620 - </w:t>
      </w:r>
      <w:r w:rsidRPr="00424D70">
        <w:rPr>
          <w:b/>
          <w:bCs/>
        </w:rPr>
        <w:t>Moving Online Due to Weather</w:t>
      </w:r>
    </w:p>
    <w:p w14:paraId="5A785B3A" w14:textId="20C29B0F" w:rsidR="00424D70" w:rsidRPr="00424D70" w:rsidRDefault="00424D70" w:rsidP="00424D70">
      <w:r w:rsidRPr="00424D70">
        <w:t xml:space="preserve">Dear </w:t>
      </w:r>
      <w:r w:rsidR="00710204">
        <w:t>set A and C</w:t>
      </w:r>
      <w:r w:rsidRPr="00424D70">
        <w:t xml:space="preserve"> Students,</w:t>
      </w:r>
    </w:p>
    <w:p w14:paraId="5650B854" w14:textId="188506B8" w:rsidR="00424D70" w:rsidRPr="00424D70" w:rsidRDefault="00424D70" w:rsidP="00424D70">
      <w:r w:rsidRPr="00424D70">
        <w:t xml:space="preserve">Due to </w:t>
      </w:r>
      <w:r>
        <w:t>the campus closure</w:t>
      </w:r>
      <w:r w:rsidRPr="00424D70">
        <w:t xml:space="preserve">, </w:t>
      </w:r>
      <w:r w:rsidRPr="00424D70">
        <w:rPr>
          <w:b/>
          <w:bCs/>
        </w:rPr>
        <w:t xml:space="preserve">our class scheduled for </w:t>
      </w:r>
      <w:r w:rsidR="00710204">
        <w:rPr>
          <w:b/>
          <w:bCs/>
        </w:rPr>
        <w:t xml:space="preserve">Feb 3, 2025, </w:t>
      </w:r>
      <w:r w:rsidRPr="00424D70">
        <w:rPr>
          <w:b/>
          <w:bCs/>
        </w:rPr>
        <w:t>will be held online instead of in-person.</w:t>
      </w:r>
      <w:r w:rsidRPr="00424D70">
        <w:t xml:space="preserve"> This ensures we can continue learning without disruption while keeping everyone safe.</w:t>
      </w:r>
    </w:p>
    <w:p w14:paraId="71BC5CCF" w14:textId="77777777" w:rsidR="00424D70" w:rsidRPr="00424D70" w:rsidRDefault="00424D70" w:rsidP="00424D70">
      <w:pPr>
        <w:rPr>
          <w:b/>
          <w:bCs/>
        </w:rPr>
      </w:pPr>
      <w:r w:rsidRPr="00424D70">
        <w:rPr>
          <w:b/>
          <w:bCs/>
        </w:rPr>
        <w:t>How to Access the Online Class:</w:t>
      </w:r>
    </w:p>
    <w:p w14:paraId="6241596C" w14:textId="4980C9FB" w:rsidR="00424D70" w:rsidRPr="00424D70" w:rsidRDefault="00424D70" w:rsidP="00424D70">
      <w:r w:rsidRPr="00424D70">
        <w:rPr>
          <w:b/>
          <w:bCs/>
        </w:rPr>
        <w:t>Platform:</w:t>
      </w:r>
      <w:r w:rsidRPr="00424D70">
        <w:t xml:space="preserve"> We will use </w:t>
      </w:r>
      <w:r w:rsidRPr="00424D70">
        <w:rPr>
          <w:b/>
          <w:bCs/>
        </w:rPr>
        <w:t>Class for Teams, embedded in the Learning Hub.</w:t>
      </w:r>
      <w:r w:rsidRPr="00424D70">
        <w:br/>
      </w:r>
      <w:r w:rsidRPr="00424D70">
        <w:rPr>
          <w:b/>
          <w:bCs/>
        </w:rPr>
        <w:t>Access Instructions:</w:t>
      </w:r>
    </w:p>
    <w:p w14:paraId="0010778E" w14:textId="77777777" w:rsidR="00424D70" w:rsidRPr="00424D70" w:rsidRDefault="00424D70" w:rsidP="00424D70">
      <w:pPr>
        <w:numPr>
          <w:ilvl w:val="0"/>
          <w:numId w:val="1"/>
        </w:numPr>
      </w:pPr>
      <w:r w:rsidRPr="00424D70">
        <w:t xml:space="preserve">Log in to the </w:t>
      </w:r>
      <w:hyperlink w:history="1">
        <w:r w:rsidRPr="00424D70">
          <w:rPr>
            <w:rStyle w:val="Hyperlink"/>
          </w:rPr>
          <w:t>Learning Hub</w:t>
        </w:r>
      </w:hyperlink>
      <w:r w:rsidRPr="00424D70">
        <w:t xml:space="preserve"> and navigate to our course.</w:t>
      </w:r>
    </w:p>
    <w:p w14:paraId="4DA3ED1C" w14:textId="77777777" w:rsidR="00424D70" w:rsidRPr="00424D70" w:rsidRDefault="00424D70" w:rsidP="00424D70">
      <w:pPr>
        <w:numPr>
          <w:ilvl w:val="0"/>
          <w:numId w:val="1"/>
        </w:numPr>
      </w:pPr>
      <w:r w:rsidRPr="00424D70">
        <w:t>On the navigation bar select </w:t>
      </w:r>
      <w:r w:rsidRPr="00424D70">
        <w:rPr>
          <w:b/>
          <w:bCs/>
        </w:rPr>
        <w:t>Activities</w:t>
      </w:r>
      <w:r w:rsidRPr="00424D70">
        <w:t> &gt; </w:t>
      </w:r>
      <w:r w:rsidRPr="00424D70">
        <w:rPr>
          <w:b/>
          <w:bCs/>
        </w:rPr>
        <w:t>Class for Teams</w:t>
      </w:r>
      <w:r w:rsidRPr="00424D70">
        <w:rPr>
          <w:noProof/>
        </w:rPr>
        <w:drawing>
          <wp:inline distT="0" distB="0" distL="0" distR="0" wp14:anchorId="0880619D" wp14:editId="4DD9B7DB">
            <wp:extent cx="5943600" cy="4302760"/>
            <wp:effectExtent l="0" t="0" r="0" b="0"/>
            <wp:docPr id="1063947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394744" name="Picture 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02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0434D9" w14:textId="594F5D09" w:rsidR="00424D70" w:rsidRDefault="00710204" w:rsidP="00424D70">
      <w:pPr>
        <w:numPr>
          <w:ilvl w:val="0"/>
          <w:numId w:val="1"/>
        </w:numPr>
      </w:pPr>
      <w:r>
        <w:t>P</w:t>
      </w:r>
      <w:r w:rsidR="00424D70" w:rsidRPr="00424D70">
        <w:t>lease take note of the scheduled times. When a scheduled time has been reached you will see that a </w:t>
      </w:r>
      <w:r w:rsidR="00424D70" w:rsidRPr="00424D70">
        <w:rPr>
          <w:b/>
          <w:bCs/>
        </w:rPr>
        <w:t>Launch button appears</w:t>
      </w:r>
      <w:r w:rsidR="00424D70" w:rsidRPr="00424D70">
        <w:t xml:space="preserve"> for the meeting time. Click this button to enter the </w:t>
      </w:r>
      <w:proofErr w:type="gramStart"/>
      <w:r w:rsidR="00424D70" w:rsidRPr="00424D70">
        <w:lastRenderedPageBreak/>
        <w:t>Classroom</w:t>
      </w:r>
      <w:proofErr w:type="gramEnd"/>
      <w:r>
        <w:t>.</w:t>
      </w:r>
      <w:r w:rsidR="00424D70" w:rsidRPr="00424D70">
        <w:rPr>
          <w:noProof/>
        </w:rPr>
        <w:drawing>
          <wp:inline distT="0" distB="0" distL="0" distR="0" wp14:anchorId="403289B5" wp14:editId="337F8CBD">
            <wp:extent cx="5943600" cy="2204720"/>
            <wp:effectExtent l="0" t="0" r="0" b="0"/>
            <wp:docPr id="1964535816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4535816" name="Picture 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0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24D70" w:rsidRPr="00424D70">
        <w:t xml:space="preserve"> </w:t>
      </w:r>
    </w:p>
    <w:p w14:paraId="7CD4139E" w14:textId="3F470128" w:rsidR="00424D70" w:rsidRPr="00424D70" w:rsidRDefault="00424D70" w:rsidP="00424D70">
      <w:pPr>
        <w:numPr>
          <w:ilvl w:val="0"/>
          <w:numId w:val="1"/>
        </w:numPr>
      </w:pPr>
      <w:r w:rsidRPr="00424D70">
        <w:t>Ensure you have a stable internet connection and join a few minutes early to test your setup.</w:t>
      </w:r>
    </w:p>
    <w:p w14:paraId="6F017C91" w14:textId="77777777" w:rsidR="00424D70" w:rsidRPr="00424D70" w:rsidRDefault="00424D70" w:rsidP="00424D70">
      <w:pPr>
        <w:rPr>
          <w:b/>
          <w:bCs/>
        </w:rPr>
      </w:pPr>
      <w:r w:rsidRPr="00424D70">
        <w:rPr>
          <w:b/>
          <w:bCs/>
        </w:rPr>
        <w:t>Best Practices for an Online Class:</w:t>
      </w:r>
    </w:p>
    <w:p w14:paraId="2714AB28" w14:textId="6D21B319" w:rsidR="00424D70" w:rsidRDefault="00424D70" w:rsidP="00424D70">
      <w:r w:rsidRPr="00424D70">
        <w:rPr>
          <w:rFonts w:ascii="Segoe UI Emoji" w:hAnsi="Segoe UI Emoji" w:cs="Segoe UI Emoji"/>
        </w:rPr>
        <w:t>✅</w:t>
      </w:r>
      <w:r w:rsidRPr="00424D70">
        <w:t xml:space="preserve"> </w:t>
      </w:r>
      <w:r w:rsidRPr="00424D70">
        <w:rPr>
          <w:b/>
          <w:bCs/>
        </w:rPr>
        <w:t>Keep your camera on if possible</w:t>
      </w:r>
      <w:r w:rsidRPr="00424D70">
        <w:t xml:space="preserve"> – This helps create a more engaging and interactive learning experience. However, I understand that some of you may have circumstances that make this difficult. You’re welcome to participate in the way that works best for you.</w:t>
      </w:r>
      <w:r w:rsidR="00EF7552">
        <w:t xml:space="preserve"> </w:t>
      </w:r>
      <w:r w:rsidR="00EF7552" w:rsidRPr="00EF7552">
        <w:t xml:space="preserve">Note: </w:t>
      </w:r>
      <w:r w:rsidR="00EF7552">
        <w:t>If the session is recorded only</w:t>
      </w:r>
      <w:r w:rsidR="00EF7552" w:rsidRPr="00EF7552">
        <w:t xml:space="preserve"> the active speaker </w:t>
      </w:r>
      <w:r w:rsidR="00EF7552">
        <w:t xml:space="preserve">(instructor) </w:t>
      </w:r>
      <w:r w:rsidR="00EF7552" w:rsidRPr="00EF7552">
        <w:t>and shared screens are recorded.</w:t>
      </w:r>
      <w:r w:rsidRPr="00424D70">
        <w:br/>
      </w:r>
      <w:r w:rsidRPr="00424D70">
        <w:rPr>
          <w:rFonts w:ascii="Segoe UI Emoji" w:hAnsi="Segoe UI Emoji" w:cs="Segoe UI Emoji"/>
        </w:rPr>
        <w:t>✅</w:t>
      </w:r>
      <w:r w:rsidRPr="00424D70">
        <w:t xml:space="preserve"> </w:t>
      </w:r>
      <w:r w:rsidRPr="00424D70">
        <w:rPr>
          <w:b/>
          <w:bCs/>
        </w:rPr>
        <w:t>Use headphones (if available)</w:t>
      </w:r>
      <w:r w:rsidRPr="00424D70">
        <w:t xml:space="preserve"> – Helps reduce background noise.</w:t>
      </w:r>
      <w:r w:rsidRPr="00424D70">
        <w:br/>
      </w:r>
      <w:r w:rsidRPr="00424D70">
        <w:rPr>
          <w:rFonts w:ascii="Segoe UI Emoji" w:hAnsi="Segoe UI Emoji" w:cs="Segoe UI Emoji"/>
        </w:rPr>
        <w:t>✅</w:t>
      </w:r>
      <w:r w:rsidRPr="00424D70">
        <w:t xml:space="preserve"> </w:t>
      </w:r>
      <w:r w:rsidRPr="00424D70">
        <w:rPr>
          <w:b/>
          <w:bCs/>
        </w:rPr>
        <w:t>Mute when not speaking</w:t>
      </w:r>
      <w:r w:rsidRPr="00424D70">
        <w:t xml:space="preserve"> – Keeps the session clear and distraction-free.</w:t>
      </w:r>
      <w:r w:rsidRPr="00424D70">
        <w:br/>
      </w:r>
      <w:r w:rsidRPr="00424D70">
        <w:rPr>
          <w:rFonts w:ascii="Segoe UI Emoji" w:hAnsi="Segoe UI Emoji" w:cs="Segoe UI Emoji"/>
        </w:rPr>
        <w:t>✅</w:t>
      </w:r>
      <w:r w:rsidRPr="00424D70">
        <w:t xml:space="preserve"> </w:t>
      </w:r>
      <w:r w:rsidRPr="00424D70">
        <w:rPr>
          <w:b/>
          <w:bCs/>
        </w:rPr>
        <w:t xml:space="preserve">Engage in the chat or </w:t>
      </w:r>
      <w:r>
        <w:rPr>
          <w:b/>
          <w:bCs/>
        </w:rPr>
        <w:t xml:space="preserve">raise your hand and </w:t>
      </w:r>
      <w:r w:rsidRPr="00424D70">
        <w:rPr>
          <w:b/>
          <w:bCs/>
        </w:rPr>
        <w:t>unmute to ask questions</w:t>
      </w:r>
      <w:r w:rsidRPr="00424D70">
        <w:t xml:space="preserve"> – Your participation is valuable!</w:t>
      </w:r>
      <w:r w:rsidRPr="00424D70">
        <w:br/>
      </w:r>
      <w:r w:rsidRPr="00424D70">
        <w:rPr>
          <w:rFonts w:ascii="Segoe UI Emoji" w:hAnsi="Segoe UI Emoji" w:cs="Segoe UI Emoji"/>
        </w:rPr>
        <w:t>✅</w:t>
      </w:r>
      <w:r w:rsidRPr="00424D70">
        <w:t xml:space="preserve"> </w:t>
      </w:r>
      <w:r w:rsidRPr="00424D70">
        <w:rPr>
          <w:b/>
          <w:bCs/>
        </w:rPr>
        <w:t>Have any materials or notes ready</w:t>
      </w:r>
      <w:r w:rsidRPr="00424D70">
        <w:t xml:space="preserve"> – Just like in class, being prepared will help you get the most out of the session.</w:t>
      </w:r>
    </w:p>
    <w:p w14:paraId="5EF27C49" w14:textId="3272FC38" w:rsidR="00424D70" w:rsidRDefault="00424D70" w:rsidP="00424D70">
      <w:r w:rsidRPr="00424D70">
        <w:rPr>
          <w:rFonts w:ascii="Segoe UI Emoji" w:hAnsi="Segoe UI Emoji" w:cs="Segoe UI Emoji"/>
        </w:rPr>
        <w:t>✅</w:t>
      </w:r>
      <w:r w:rsidRPr="00424D70">
        <w:t xml:space="preserve"> </w:t>
      </w:r>
      <w:r>
        <w:rPr>
          <w:b/>
          <w:bCs/>
        </w:rPr>
        <w:t xml:space="preserve">Be respectful </w:t>
      </w:r>
      <w:r w:rsidRPr="00424D70">
        <w:t>–</w:t>
      </w:r>
      <w:r>
        <w:t xml:space="preserve"> </w:t>
      </w:r>
      <w:r w:rsidRPr="00424D70">
        <w:t>When using virtual learning tools, keep in mind that the BCIT </w:t>
      </w:r>
      <w:hyperlink r:id="rId7" w:tgtFrame="_blank" w:tooltip="Opens in a new tab" w:history="1">
        <w:r w:rsidRPr="00424D70">
          <w:rPr>
            <w:rStyle w:val="Hyperlink"/>
          </w:rPr>
          <w:t>Student Code of Conduct (Non-Academic)</w:t>
        </w:r>
      </w:hyperlink>
      <w:r w:rsidRPr="00424D70">
        <w:t> </w:t>
      </w:r>
      <w:r>
        <w:t xml:space="preserve">and other policies </w:t>
      </w:r>
      <w:r w:rsidRPr="00424D70">
        <w:t>applies to </w:t>
      </w:r>
      <w:r w:rsidRPr="00424D70">
        <w:rPr>
          <w:b/>
          <w:bCs/>
        </w:rPr>
        <w:t>all BCIT activities, both in-person and virtual</w:t>
      </w:r>
      <w:r w:rsidRPr="00424D70">
        <w:t>. </w:t>
      </w:r>
    </w:p>
    <w:p w14:paraId="1052E28D" w14:textId="77777777" w:rsidR="00424D70" w:rsidRPr="00424D70" w:rsidRDefault="00424D70" w:rsidP="00424D70"/>
    <w:p w14:paraId="5EF6E756" w14:textId="014E050F" w:rsidR="00424D70" w:rsidRPr="00424D70" w:rsidRDefault="00424D70" w:rsidP="00424D70">
      <w:r w:rsidRPr="00424D70">
        <w:t xml:space="preserve">If you experience any technical difficulties, please check the </w:t>
      </w:r>
      <w:hyperlink r:id="rId8" w:history="1">
        <w:r w:rsidRPr="00424D70">
          <w:rPr>
            <w:rStyle w:val="Hyperlink"/>
            <w:b/>
            <w:bCs/>
          </w:rPr>
          <w:t>Class for Teams Job Aids</w:t>
        </w:r>
      </w:hyperlink>
      <w:r w:rsidRPr="00424D70">
        <w:t xml:space="preserve"> for troubleshooting tips</w:t>
      </w:r>
      <w:r>
        <w:t xml:space="preserve"> or </w:t>
      </w:r>
      <w:r w:rsidRPr="00424D70">
        <w:t xml:space="preserve">reach out to </w:t>
      </w:r>
      <w:r>
        <w:t xml:space="preserve">BCIT’s Tech Help at </w:t>
      </w:r>
      <w:hyperlink r:id="rId9" w:history="1">
        <w:r w:rsidRPr="00B63B5B">
          <w:rPr>
            <w:rStyle w:val="Hyperlink"/>
          </w:rPr>
          <w:t>BCIT_studenthelp@bcit.ca</w:t>
        </w:r>
      </w:hyperlink>
      <w:r>
        <w:t xml:space="preserve"> or </w:t>
      </w:r>
      <w:r w:rsidRPr="00424D70">
        <w:t>604.412.7444 (option 2)</w:t>
      </w:r>
      <w:r>
        <w:t>.</w:t>
      </w:r>
    </w:p>
    <w:p w14:paraId="4115A4DC" w14:textId="77777777" w:rsidR="00424D70" w:rsidRPr="00424D70" w:rsidRDefault="00424D70" w:rsidP="00424D70">
      <w:r w:rsidRPr="00424D70">
        <w:t>Thanks for your flexibility! Stay safe, and I’ll see you online.</w:t>
      </w:r>
    </w:p>
    <w:p w14:paraId="766264DC" w14:textId="4DB8AADA" w:rsidR="00424D70" w:rsidRPr="00424D70" w:rsidRDefault="00424D70" w:rsidP="00424D70">
      <w:r w:rsidRPr="00424D70">
        <w:t>Best,</w:t>
      </w:r>
      <w:r w:rsidRPr="00424D70">
        <w:br/>
      </w:r>
      <w:r w:rsidR="00710204">
        <w:t>Akila Ramani</w:t>
      </w:r>
      <w:r w:rsidRPr="00424D70">
        <w:br/>
      </w:r>
      <w:r w:rsidR="00710204">
        <w:t>(akila_ramani@bcit.ca)</w:t>
      </w:r>
    </w:p>
    <w:p w14:paraId="240B58B1" w14:textId="77777777" w:rsidR="00524574" w:rsidRDefault="00524574"/>
    <w:sectPr w:rsidR="0052457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CA274DC"/>
    <w:multiLevelType w:val="multilevel"/>
    <w:tmpl w:val="F3FED9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877718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IwtjQwNDA1MLc0MzFV0lEKTi0uzszPAykwrAUAfjNO+CwAAAA="/>
  </w:docVars>
  <w:rsids>
    <w:rsidRoot w:val="00424D70"/>
    <w:rsid w:val="001D45FE"/>
    <w:rsid w:val="0027195B"/>
    <w:rsid w:val="00424D70"/>
    <w:rsid w:val="004F0412"/>
    <w:rsid w:val="00524574"/>
    <w:rsid w:val="00710204"/>
    <w:rsid w:val="00897FD0"/>
    <w:rsid w:val="00B33052"/>
    <w:rsid w:val="00C84057"/>
    <w:rsid w:val="00D86E59"/>
    <w:rsid w:val="00DB2F86"/>
    <w:rsid w:val="00EF75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17E32A"/>
  <w15:chartTrackingRefBased/>
  <w15:docId w15:val="{79A4CA6A-7716-4C65-BDE0-CA61BBF48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24D7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24D7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24D7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24D7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24D7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24D7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24D7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24D7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24D7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24D7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24D7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24D7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24D7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24D7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24D7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24D7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24D7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24D7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24D7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4D7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24D7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24D7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24D7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24D7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24D7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24D7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24D7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24D7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24D70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424D70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24D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500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echhelpbcit.ca/category/class-for-team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cit.ca/files/pdf/policies/5102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BCIT_studenthelp@bcit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342</Words>
  <Characters>195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ka Ram</dc:creator>
  <cp:keywords/>
  <dc:description/>
  <cp:lastModifiedBy>Akila Ramani</cp:lastModifiedBy>
  <cp:revision>3</cp:revision>
  <dcterms:created xsi:type="dcterms:W3CDTF">2025-01-31T23:16:00Z</dcterms:created>
  <dcterms:modified xsi:type="dcterms:W3CDTF">2025-02-03T15:08:00Z</dcterms:modified>
</cp:coreProperties>
</file>